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2A81" w:rsidRDefault="00D407FA" w:rsidP="003A2A81">
      <w:pPr>
        <w:bidi w:val="0"/>
        <w:rPr>
          <w:b/>
          <w:bCs/>
          <w:sz w:val="32"/>
          <w:szCs w:val="32"/>
          <w:lang w:bidi="ar-IQ"/>
        </w:rPr>
      </w:pPr>
      <w:r w:rsidRPr="00D407FA">
        <w:rPr>
          <w:b/>
          <w:bCs/>
          <w:sz w:val="32"/>
          <w:szCs w:val="32"/>
          <w:lang w:bidi="ar-IQ"/>
        </w:rPr>
        <w:t>HOME WORK NO. 1</w:t>
      </w:r>
    </w:p>
    <w:p w:rsidR="00D407FA" w:rsidRDefault="00D407FA" w:rsidP="00D407FA">
      <w:pPr>
        <w:bidi w:val="0"/>
        <w:rPr>
          <w:b/>
          <w:bCs/>
          <w:sz w:val="32"/>
          <w:szCs w:val="32"/>
          <w:lang w:bidi="ar-IQ"/>
        </w:rPr>
      </w:pPr>
      <w:r w:rsidRPr="00D407FA">
        <w:rPr>
          <w:b/>
          <w:bCs/>
          <w:noProof/>
          <w:sz w:val="32"/>
          <w:szCs w:val="32"/>
        </w:rPr>
        <w:drawing>
          <wp:inline distT="0" distB="0" distL="0" distR="0">
            <wp:extent cx="6840220" cy="5381360"/>
            <wp:effectExtent l="0" t="0" r="0" b="0"/>
            <wp:docPr id="4" name="Picture 4" descr="C:\Users\Wael\Desktop\test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el\Desktop\test\Inked1 001_LI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538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07FA" w:rsidRDefault="00D407FA" w:rsidP="00D407FA">
      <w:pPr>
        <w:bidi w:val="0"/>
        <w:rPr>
          <w:b/>
          <w:bCs/>
          <w:sz w:val="32"/>
          <w:szCs w:val="32"/>
          <w:lang w:bidi="ar-IQ"/>
        </w:rPr>
      </w:pPr>
    </w:p>
    <w:p w:rsidR="00D407FA" w:rsidRDefault="00D407FA" w:rsidP="00D407FA">
      <w:pPr>
        <w:bidi w:val="0"/>
        <w:rPr>
          <w:b/>
          <w:bCs/>
          <w:sz w:val="32"/>
          <w:szCs w:val="32"/>
          <w:lang w:bidi="ar-IQ"/>
        </w:rPr>
      </w:pPr>
    </w:p>
    <w:p w:rsidR="00D407FA" w:rsidRDefault="00D407FA" w:rsidP="00D407FA">
      <w:pPr>
        <w:bidi w:val="0"/>
        <w:rPr>
          <w:b/>
          <w:bCs/>
          <w:sz w:val="32"/>
          <w:szCs w:val="32"/>
          <w:lang w:bidi="ar-IQ"/>
        </w:rPr>
      </w:pPr>
    </w:p>
    <w:p w:rsidR="00D407FA" w:rsidRDefault="00D407FA" w:rsidP="00D407FA">
      <w:pPr>
        <w:bidi w:val="0"/>
        <w:rPr>
          <w:b/>
          <w:bCs/>
          <w:sz w:val="32"/>
          <w:szCs w:val="32"/>
          <w:lang w:bidi="ar-IQ"/>
        </w:rPr>
      </w:pPr>
    </w:p>
    <w:p w:rsidR="00D407FA" w:rsidRDefault="00D407FA" w:rsidP="00D407FA">
      <w:pPr>
        <w:bidi w:val="0"/>
        <w:rPr>
          <w:b/>
          <w:bCs/>
          <w:sz w:val="32"/>
          <w:szCs w:val="32"/>
          <w:lang w:bidi="ar-IQ"/>
        </w:rPr>
      </w:pPr>
    </w:p>
    <w:p w:rsidR="00D407FA" w:rsidRDefault="00D407FA" w:rsidP="00D407FA">
      <w:pPr>
        <w:bidi w:val="0"/>
        <w:rPr>
          <w:b/>
          <w:bCs/>
          <w:sz w:val="32"/>
          <w:szCs w:val="32"/>
          <w:lang w:bidi="ar-IQ"/>
        </w:rPr>
      </w:pPr>
    </w:p>
    <w:p w:rsidR="00D407FA" w:rsidRDefault="00D407FA" w:rsidP="00D407FA">
      <w:pPr>
        <w:bidi w:val="0"/>
        <w:rPr>
          <w:b/>
          <w:bCs/>
          <w:sz w:val="32"/>
          <w:szCs w:val="32"/>
          <w:lang w:bidi="ar-IQ"/>
        </w:rPr>
      </w:pPr>
    </w:p>
    <w:p w:rsidR="00D407FA" w:rsidRDefault="00D407FA" w:rsidP="00D407FA">
      <w:pPr>
        <w:bidi w:val="0"/>
        <w:rPr>
          <w:b/>
          <w:bCs/>
          <w:sz w:val="32"/>
          <w:szCs w:val="32"/>
          <w:lang w:bidi="ar-IQ"/>
        </w:rPr>
      </w:pPr>
    </w:p>
    <w:p w:rsidR="00D407FA" w:rsidRDefault="00D407FA" w:rsidP="00D407FA">
      <w:pPr>
        <w:bidi w:val="0"/>
        <w:rPr>
          <w:b/>
          <w:bCs/>
          <w:sz w:val="32"/>
          <w:szCs w:val="32"/>
          <w:lang w:bidi="ar-IQ"/>
        </w:rPr>
      </w:pPr>
      <w:r w:rsidRPr="00D407FA">
        <w:rPr>
          <w:b/>
          <w:bCs/>
          <w:sz w:val="32"/>
          <w:szCs w:val="32"/>
          <w:lang w:bidi="ar-IQ"/>
        </w:rPr>
        <w:lastRenderedPageBreak/>
        <w:t xml:space="preserve">HOME WORK NO. </w:t>
      </w:r>
      <w:r>
        <w:rPr>
          <w:b/>
          <w:bCs/>
          <w:sz w:val="32"/>
          <w:szCs w:val="32"/>
          <w:lang w:bidi="ar-IQ"/>
        </w:rPr>
        <w:t>2</w:t>
      </w:r>
    </w:p>
    <w:p w:rsidR="00D407FA" w:rsidRDefault="0086678C" w:rsidP="00D407FA">
      <w:pPr>
        <w:bidi w:val="0"/>
        <w:rPr>
          <w:b/>
          <w:bCs/>
          <w:sz w:val="32"/>
          <w:szCs w:val="32"/>
          <w:lang w:bidi="ar-IQ"/>
        </w:rPr>
      </w:pPr>
      <w:r w:rsidRPr="0086678C">
        <w:rPr>
          <w:b/>
          <w:bCs/>
          <w:noProof/>
          <w:sz w:val="32"/>
          <w:szCs w:val="32"/>
        </w:rPr>
        <w:drawing>
          <wp:inline distT="0" distB="0" distL="0" distR="0">
            <wp:extent cx="6840220" cy="4904491"/>
            <wp:effectExtent l="0" t="0" r="0" b="0"/>
            <wp:docPr id="5" name="Picture 5" descr="C:\Users\Wael\Desktop\test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el\Desktop\test\Inked1 001_LI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4904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  <w:r w:rsidRPr="00D407FA">
        <w:rPr>
          <w:b/>
          <w:bCs/>
          <w:sz w:val="32"/>
          <w:szCs w:val="32"/>
          <w:lang w:bidi="ar-IQ"/>
        </w:rPr>
        <w:lastRenderedPageBreak/>
        <w:t xml:space="preserve">HOME WORK NO. </w:t>
      </w:r>
      <w:r>
        <w:rPr>
          <w:b/>
          <w:bCs/>
          <w:sz w:val="32"/>
          <w:szCs w:val="32"/>
          <w:lang w:bidi="ar-IQ"/>
        </w:rPr>
        <w:t>3</w:t>
      </w: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  <w:r w:rsidRPr="0086678C">
        <w:rPr>
          <w:b/>
          <w:bCs/>
          <w:noProof/>
          <w:sz w:val="32"/>
          <w:szCs w:val="32"/>
        </w:rPr>
        <w:drawing>
          <wp:inline distT="0" distB="0" distL="0" distR="0">
            <wp:extent cx="6840220" cy="5761879"/>
            <wp:effectExtent l="0" t="0" r="0" b="0"/>
            <wp:docPr id="7" name="Picture 7" descr="C:\Users\Wael\Desktop\test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el\Desktop\test\Inked1 001_LI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5761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  <w:r w:rsidRPr="00D407FA">
        <w:rPr>
          <w:b/>
          <w:bCs/>
          <w:sz w:val="32"/>
          <w:szCs w:val="32"/>
          <w:lang w:bidi="ar-IQ"/>
        </w:rPr>
        <w:lastRenderedPageBreak/>
        <w:t xml:space="preserve">HOME WORK NO. </w:t>
      </w:r>
      <w:r>
        <w:rPr>
          <w:b/>
          <w:bCs/>
          <w:sz w:val="32"/>
          <w:szCs w:val="32"/>
          <w:lang w:bidi="ar-IQ"/>
        </w:rPr>
        <w:t>4</w:t>
      </w:r>
    </w:p>
    <w:p w:rsidR="0086678C" w:rsidRDefault="00670F17" w:rsidP="0086678C">
      <w:pPr>
        <w:bidi w:val="0"/>
        <w:rPr>
          <w:b/>
          <w:bCs/>
          <w:sz w:val="32"/>
          <w:szCs w:val="32"/>
          <w:lang w:bidi="ar-IQ"/>
        </w:rPr>
      </w:pPr>
      <w:r w:rsidRPr="00670F17">
        <w:rPr>
          <w:b/>
          <w:bCs/>
          <w:noProof/>
          <w:sz w:val="32"/>
          <w:szCs w:val="32"/>
        </w:rPr>
        <w:drawing>
          <wp:inline distT="0" distB="0" distL="0" distR="0">
            <wp:extent cx="6840220" cy="5840978"/>
            <wp:effectExtent l="0" t="0" r="0" b="7620"/>
            <wp:docPr id="8" name="Picture 8" descr="C:\Users\Wael\Desktop\test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el\Desktop\test\Inked1 001_LI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5840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0F17" w:rsidRDefault="00670F17" w:rsidP="00670F17">
      <w:pPr>
        <w:bidi w:val="0"/>
        <w:rPr>
          <w:b/>
          <w:bCs/>
          <w:sz w:val="32"/>
          <w:szCs w:val="32"/>
          <w:lang w:bidi="ar-IQ"/>
        </w:rPr>
      </w:pPr>
    </w:p>
    <w:p w:rsidR="00670F17" w:rsidRDefault="00670F17" w:rsidP="00670F17">
      <w:pPr>
        <w:bidi w:val="0"/>
        <w:rPr>
          <w:b/>
          <w:bCs/>
          <w:sz w:val="32"/>
          <w:szCs w:val="32"/>
          <w:lang w:bidi="ar-IQ"/>
        </w:rPr>
      </w:pPr>
    </w:p>
    <w:p w:rsidR="00670F17" w:rsidRDefault="00670F17" w:rsidP="00670F17">
      <w:pPr>
        <w:bidi w:val="0"/>
        <w:rPr>
          <w:b/>
          <w:bCs/>
          <w:sz w:val="32"/>
          <w:szCs w:val="32"/>
          <w:lang w:bidi="ar-IQ"/>
        </w:rPr>
      </w:pPr>
    </w:p>
    <w:p w:rsidR="00670F17" w:rsidRDefault="00670F17" w:rsidP="00670F17">
      <w:pPr>
        <w:bidi w:val="0"/>
        <w:rPr>
          <w:b/>
          <w:bCs/>
          <w:sz w:val="32"/>
          <w:szCs w:val="32"/>
          <w:lang w:bidi="ar-IQ"/>
        </w:rPr>
      </w:pPr>
    </w:p>
    <w:p w:rsidR="00670F17" w:rsidRDefault="00670F17" w:rsidP="00670F17">
      <w:pPr>
        <w:bidi w:val="0"/>
        <w:rPr>
          <w:b/>
          <w:bCs/>
          <w:sz w:val="32"/>
          <w:szCs w:val="32"/>
          <w:lang w:bidi="ar-IQ"/>
        </w:rPr>
      </w:pPr>
    </w:p>
    <w:p w:rsidR="00670F17" w:rsidRDefault="00670F17" w:rsidP="00670F17">
      <w:pPr>
        <w:bidi w:val="0"/>
        <w:rPr>
          <w:b/>
          <w:bCs/>
          <w:sz w:val="32"/>
          <w:szCs w:val="32"/>
          <w:lang w:bidi="ar-IQ"/>
        </w:rPr>
      </w:pPr>
    </w:p>
    <w:p w:rsidR="00670F17" w:rsidRDefault="00670F17" w:rsidP="00670F17">
      <w:pPr>
        <w:bidi w:val="0"/>
        <w:rPr>
          <w:b/>
          <w:bCs/>
          <w:sz w:val="32"/>
          <w:szCs w:val="32"/>
          <w:lang w:bidi="ar-IQ"/>
        </w:rPr>
      </w:pPr>
    </w:p>
    <w:p w:rsidR="00670F17" w:rsidRDefault="00670F17" w:rsidP="00670F17">
      <w:pPr>
        <w:bidi w:val="0"/>
        <w:rPr>
          <w:b/>
          <w:bCs/>
          <w:sz w:val="32"/>
          <w:szCs w:val="32"/>
          <w:lang w:bidi="ar-IQ"/>
        </w:rPr>
      </w:pPr>
      <w:r w:rsidRPr="00D407FA">
        <w:rPr>
          <w:b/>
          <w:bCs/>
          <w:sz w:val="32"/>
          <w:szCs w:val="32"/>
          <w:lang w:bidi="ar-IQ"/>
        </w:rPr>
        <w:lastRenderedPageBreak/>
        <w:t xml:space="preserve">HOME WORK NO. </w:t>
      </w:r>
      <w:r>
        <w:rPr>
          <w:b/>
          <w:bCs/>
          <w:sz w:val="32"/>
          <w:szCs w:val="32"/>
          <w:lang w:bidi="ar-IQ"/>
        </w:rPr>
        <w:t>5</w:t>
      </w:r>
    </w:p>
    <w:p w:rsidR="00670F17" w:rsidRDefault="00DE764E" w:rsidP="00670F17">
      <w:pPr>
        <w:bidi w:val="0"/>
        <w:rPr>
          <w:b/>
          <w:bCs/>
          <w:sz w:val="32"/>
          <w:szCs w:val="32"/>
          <w:lang w:bidi="ar-IQ"/>
        </w:rPr>
      </w:pPr>
      <w:r w:rsidRPr="00DE764E">
        <w:rPr>
          <w:b/>
          <w:bCs/>
          <w:noProof/>
          <w:sz w:val="32"/>
          <w:szCs w:val="32"/>
        </w:rPr>
        <w:drawing>
          <wp:inline distT="0" distB="0" distL="0" distR="0">
            <wp:extent cx="6840220" cy="6893320"/>
            <wp:effectExtent l="0" t="0" r="0" b="3175"/>
            <wp:docPr id="9" name="Picture 9" descr="C:\Users\Wael\Desktop\test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ael\Desktop\test\Inked1 001_LI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689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  <w:r w:rsidRPr="00D407FA">
        <w:rPr>
          <w:b/>
          <w:bCs/>
          <w:sz w:val="32"/>
          <w:szCs w:val="32"/>
          <w:lang w:bidi="ar-IQ"/>
        </w:rPr>
        <w:lastRenderedPageBreak/>
        <w:t xml:space="preserve">HOME WORK NO. </w:t>
      </w:r>
      <w:r>
        <w:rPr>
          <w:b/>
          <w:bCs/>
          <w:sz w:val="32"/>
          <w:szCs w:val="32"/>
          <w:lang w:bidi="ar-IQ"/>
        </w:rPr>
        <w:t>6</w:t>
      </w: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  <w:r w:rsidRPr="00DE764E">
        <w:rPr>
          <w:b/>
          <w:bCs/>
          <w:noProof/>
          <w:sz w:val="32"/>
          <w:szCs w:val="32"/>
        </w:rPr>
        <w:drawing>
          <wp:inline distT="0" distB="0" distL="0" distR="0">
            <wp:extent cx="6840220" cy="6740726"/>
            <wp:effectExtent l="0" t="0" r="0" b="3175"/>
            <wp:docPr id="13" name="Picture 13" descr="C:\Users\Wael\Desktop\test\Inked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ael\Desktop\test\InkedInked1 001_LI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6740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  <w:r w:rsidRPr="00D407FA">
        <w:rPr>
          <w:b/>
          <w:bCs/>
          <w:sz w:val="32"/>
          <w:szCs w:val="32"/>
          <w:lang w:bidi="ar-IQ"/>
        </w:rPr>
        <w:lastRenderedPageBreak/>
        <w:t xml:space="preserve">HOME WORK NO. </w:t>
      </w:r>
      <w:r>
        <w:rPr>
          <w:b/>
          <w:bCs/>
          <w:sz w:val="32"/>
          <w:szCs w:val="32"/>
          <w:lang w:bidi="ar-IQ"/>
        </w:rPr>
        <w:t>7</w:t>
      </w:r>
    </w:p>
    <w:p w:rsidR="00DE764E" w:rsidRDefault="00000FC8" w:rsidP="00DE764E">
      <w:pPr>
        <w:bidi w:val="0"/>
        <w:rPr>
          <w:b/>
          <w:bCs/>
          <w:sz w:val="32"/>
          <w:szCs w:val="32"/>
          <w:lang w:bidi="ar-IQ"/>
        </w:rPr>
      </w:pPr>
      <w:r w:rsidRPr="00000FC8">
        <w:rPr>
          <w:b/>
          <w:bCs/>
          <w:noProof/>
          <w:sz w:val="32"/>
          <w:szCs w:val="32"/>
        </w:rPr>
        <w:drawing>
          <wp:inline distT="0" distB="0" distL="0" distR="0">
            <wp:extent cx="6840220" cy="6855015"/>
            <wp:effectExtent l="0" t="0" r="0" b="3175"/>
            <wp:docPr id="17" name="Picture 17" descr="C:\Users\Wael\Desktop\test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el\Desktop\test\Inked1 001_LI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685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  <w:r w:rsidRPr="00D407FA">
        <w:rPr>
          <w:b/>
          <w:bCs/>
          <w:sz w:val="32"/>
          <w:szCs w:val="32"/>
          <w:lang w:bidi="ar-IQ"/>
        </w:rPr>
        <w:lastRenderedPageBreak/>
        <w:t xml:space="preserve">HOME WORK NO. </w:t>
      </w:r>
      <w:r>
        <w:rPr>
          <w:b/>
          <w:bCs/>
          <w:sz w:val="32"/>
          <w:szCs w:val="32"/>
          <w:lang w:bidi="ar-IQ"/>
        </w:rPr>
        <w:t>8</w:t>
      </w: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  <w:r w:rsidRPr="00000FC8">
        <w:rPr>
          <w:b/>
          <w:bCs/>
          <w:noProof/>
          <w:sz w:val="32"/>
          <w:szCs w:val="32"/>
        </w:rPr>
        <w:drawing>
          <wp:inline distT="0" distB="0" distL="0" distR="0">
            <wp:extent cx="6840220" cy="6074275"/>
            <wp:effectExtent l="0" t="0" r="0" b="3175"/>
            <wp:docPr id="18" name="Picture 18" descr="C:\Users\Wael\Desktop\test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el\Desktop\test\Inked1 001_LI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607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  <w:r w:rsidRPr="00D407FA">
        <w:rPr>
          <w:b/>
          <w:bCs/>
          <w:sz w:val="32"/>
          <w:szCs w:val="32"/>
          <w:lang w:bidi="ar-IQ"/>
        </w:rPr>
        <w:lastRenderedPageBreak/>
        <w:t xml:space="preserve">HOME WORK NO. </w:t>
      </w:r>
      <w:r>
        <w:rPr>
          <w:b/>
          <w:bCs/>
          <w:sz w:val="32"/>
          <w:szCs w:val="32"/>
          <w:lang w:bidi="ar-IQ"/>
        </w:rPr>
        <w:t>9</w:t>
      </w: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  <w:r w:rsidRPr="00000FC8">
        <w:rPr>
          <w:b/>
          <w:bCs/>
          <w:noProof/>
          <w:sz w:val="32"/>
          <w:szCs w:val="32"/>
        </w:rPr>
        <w:drawing>
          <wp:inline distT="0" distB="0" distL="0" distR="0">
            <wp:extent cx="6840220" cy="5552043"/>
            <wp:effectExtent l="0" t="0" r="0" b="0"/>
            <wp:docPr id="19" name="Picture 19" descr="C:\Users\Wael\Desktop\test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el\Desktop\test\Inked1 001_LI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5552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  <w:bookmarkStart w:id="0" w:name="_GoBack"/>
      <w:bookmarkEnd w:id="0"/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000FC8" w:rsidRDefault="00000FC8" w:rsidP="00000FC8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DE764E" w:rsidRDefault="00DE764E" w:rsidP="00DE764E">
      <w:pPr>
        <w:bidi w:val="0"/>
        <w:rPr>
          <w:b/>
          <w:bCs/>
          <w:sz w:val="32"/>
          <w:szCs w:val="32"/>
          <w:lang w:bidi="ar-IQ"/>
        </w:rPr>
      </w:pPr>
    </w:p>
    <w:p w:rsidR="00670F17" w:rsidRDefault="00670F17" w:rsidP="00670F17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86678C" w:rsidRDefault="0086678C" w:rsidP="0086678C">
      <w:pPr>
        <w:bidi w:val="0"/>
        <w:rPr>
          <w:b/>
          <w:bCs/>
          <w:sz w:val="32"/>
          <w:szCs w:val="32"/>
          <w:lang w:bidi="ar-IQ"/>
        </w:rPr>
      </w:pPr>
    </w:p>
    <w:p w:rsidR="00D407FA" w:rsidRPr="00D407FA" w:rsidRDefault="00D407FA" w:rsidP="00D407FA">
      <w:pPr>
        <w:bidi w:val="0"/>
        <w:rPr>
          <w:b/>
          <w:bCs/>
          <w:sz w:val="32"/>
          <w:szCs w:val="32"/>
          <w:rtl/>
          <w:lang w:bidi="ar-IQ"/>
        </w:rPr>
      </w:pPr>
    </w:p>
    <w:sectPr w:rsidR="00D407FA" w:rsidRPr="00D407FA" w:rsidSect="00F12333">
      <w:headerReference w:type="default" r:id="rId16"/>
      <w:footerReference w:type="default" r:id="rId17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33D7" w:rsidRDefault="006733D7" w:rsidP="00F12333">
      <w:pPr>
        <w:spacing w:after="0" w:line="240" w:lineRule="auto"/>
      </w:pPr>
      <w:r>
        <w:separator/>
      </w:r>
    </w:p>
  </w:endnote>
  <w:endnote w:type="continuationSeparator" w:id="0">
    <w:p w:rsidR="006733D7" w:rsidRDefault="006733D7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12333" w:rsidRDefault="00F123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0FC8">
          <w:rPr>
            <w:noProof/>
            <w:rtl/>
          </w:rPr>
          <w:t>10</w:t>
        </w:r>
        <w:r>
          <w:rPr>
            <w:noProof/>
          </w:rPr>
          <w:fldChar w:fldCharType="end"/>
        </w:r>
      </w:p>
    </w:sdtContent>
  </w:sdt>
  <w:p w:rsidR="00F12333" w:rsidRDefault="00F123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33D7" w:rsidRDefault="006733D7" w:rsidP="00F12333">
      <w:pPr>
        <w:spacing w:after="0" w:line="240" w:lineRule="auto"/>
      </w:pPr>
      <w:r>
        <w:separator/>
      </w:r>
    </w:p>
  </w:footnote>
  <w:footnote w:type="continuationSeparator" w:id="0">
    <w:p w:rsidR="006733D7" w:rsidRDefault="006733D7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333" w:rsidRPr="00D83036" w:rsidRDefault="005073C0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="00F12333"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 xml:space="preserve">مقاومة المواد / </w:t>
    </w:r>
    <w:r w:rsidR="00F12333" w:rsidRPr="00D83036">
      <w:rPr>
        <w:rFonts w:hint="cs"/>
        <w:b/>
        <w:bCs/>
        <w:highlight w:val="green"/>
        <w:rtl/>
      </w:rPr>
      <w:t>المرحلة الثانية</w:t>
    </w:r>
    <w:r w:rsidR="00F12333" w:rsidRPr="00D83036">
      <w:rPr>
        <w:b/>
        <w:bCs/>
        <w:highlight w:val="green"/>
      </w:rPr>
      <w:ptab w:relativeTo="margin" w:alignment="right" w:leader="none"/>
    </w:r>
    <w:r w:rsidR="00F12333" w:rsidRPr="00D83036">
      <w:rPr>
        <w:rFonts w:hint="cs"/>
        <w:b/>
        <w:bCs/>
        <w:highlight w:val="green"/>
        <w:rtl/>
      </w:rPr>
      <w:t>م.م.وائل شحاذة</w:t>
    </w:r>
  </w:p>
  <w:p w:rsidR="00F12333" w:rsidRDefault="00F12333" w:rsidP="00F12333">
    <w:pPr>
      <w:pStyle w:val="Header"/>
    </w:pPr>
    <w:r>
      <w:rPr>
        <w:rFonts w:hint="cs"/>
        <w:rtl/>
      </w:rPr>
      <w:t>__________________________________________________________________</w:t>
    </w:r>
    <w:r w:rsidR="005073C0">
      <w:rPr>
        <w:rFonts w:hint="cs"/>
        <w:rtl/>
      </w:rPr>
      <w:t>_____________________</w:t>
    </w:r>
    <w:r>
      <w:rPr>
        <w:rFonts w:hint="cs"/>
        <w:rtl/>
      </w:rPr>
      <w:t>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rQUAKDu6/CwAAAA="/>
  </w:docVars>
  <w:rsids>
    <w:rsidRoot w:val="00F12333"/>
    <w:rsid w:val="00000FC8"/>
    <w:rsid w:val="00023598"/>
    <w:rsid w:val="0002442A"/>
    <w:rsid w:val="00030A7D"/>
    <w:rsid w:val="00034BD2"/>
    <w:rsid w:val="000371B5"/>
    <w:rsid w:val="00043311"/>
    <w:rsid w:val="00043FFF"/>
    <w:rsid w:val="0005122D"/>
    <w:rsid w:val="00052387"/>
    <w:rsid w:val="00053A96"/>
    <w:rsid w:val="00067202"/>
    <w:rsid w:val="00072871"/>
    <w:rsid w:val="0007348F"/>
    <w:rsid w:val="00086AAF"/>
    <w:rsid w:val="00090910"/>
    <w:rsid w:val="00091C40"/>
    <w:rsid w:val="00094FF7"/>
    <w:rsid w:val="00096520"/>
    <w:rsid w:val="000A2481"/>
    <w:rsid w:val="000A3A9E"/>
    <w:rsid w:val="000C6CDC"/>
    <w:rsid w:val="000E0C6C"/>
    <w:rsid w:val="000E2B6E"/>
    <w:rsid w:val="000F6291"/>
    <w:rsid w:val="00114E26"/>
    <w:rsid w:val="00117B58"/>
    <w:rsid w:val="001207C3"/>
    <w:rsid w:val="0012218A"/>
    <w:rsid w:val="00122A2D"/>
    <w:rsid w:val="001277B9"/>
    <w:rsid w:val="00135F30"/>
    <w:rsid w:val="00136ABC"/>
    <w:rsid w:val="00151593"/>
    <w:rsid w:val="001565FC"/>
    <w:rsid w:val="00167472"/>
    <w:rsid w:val="001773DA"/>
    <w:rsid w:val="0018194B"/>
    <w:rsid w:val="0018572C"/>
    <w:rsid w:val="00185B62"/>
    <w:rsid w:val="00187BD9"/>
    <w:rsid w:val="00191BFE"/>
    <w:rsid w:val="001A46C2"/>
    <w:rsid w:val="001A5F91"/>
    <w:rsid w:val="001B3715"/>
    <w:rsid w:val="001B4E8D"/>
    <w:rsid w:val="001C302F"/>
    <w:rsid w:val="001C568B"/>
    <w:rsid w:val="001E7B19"/>
    <w:rsid w:val="001F14CF"/>
    <w:rsid w:val="001F5069"/>
    <w:rsid w:val="00204B37"/>
    <w:rsid w:val="002109D4"/>
    <w:rsid w:val="00213FBD"/>
    <w:rsid w:val="00227825"/>
    <w:rsid w:val="0023131A"/>
    <w:rsid w:val="002325BF"/>
    <w:rsid w:val="00233248"/>
    <w:rsid w:val="002460FD"/>
    <w:rsid w:val="00254BB5"/>
    <w:rsid w:val="00262E9D"/>
    <w:rsid w:val="00271A7F"/>
    <w:rsid w:val="002A2B41"/>
    <w:rsid w:val="002A38CB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3279BA"/>
    <w:rsid w:val="00331760"/>
    <w:rsid w:val="00335309"/>
    <w:rsid w:val="00346E5A"/>
    <w:rsid w:val="00350EDE"/>
    <w:rsid w:val="00353A29"/>
    <w:rsid w:val="003607EC"/>
    <w:rsid w:val="0037001E"/>
    <w:rsid w:val="003732FD"/>
    <w:rsid w:val="00375418"/>
    <w:rsid w:val="003A2A81"/>
    <w:rsid w:val="003B33A4"/>
    <w:rsid w:val="003D7779"/>
    <w:rsid w:val="003E079A"/>
    <w:rsid w:val="003E4F62"/>
    <w:rsid w:val="003E687A"/>
    <w:rsid w:val="003F7982"/>
    <w:rsid w:val="0040355F"/>
    <w:rsid w:val="00412F70"/>
    <w:rsid w:val="0041385A"/>
    <w:rsid w:val="0041753E"/>
    <w:rsid w:val="00422112"/>
    <w:rsid w:val="004430C3"/>
    <w:rsid w:val="0044683E"/>
    <w:rsid w:val="00460B39"/>
    <w:rsid w:val="00474A55"/>
    <w:rsid w:val="00485529"/>
    <w:rsid w:val="00491E26"/>
    <w:rsid w:val="00497110"/>
    <w:rsid w:val="004A21A8"/>
    <w:rsid w:val="004B1D2A"/>
    <w:rsid w:val="004C2EE3"/>
    <w:rsid w:val="004D1570"/>
    <w:rsid w:val="004D6081"/>
    <w:rsid w:val="004F1949"/>
    <w:rsid w:val="005073C0"/>
    <w:rsid w:val="00507845"/>
    <w:rsid w:val="00507E08"/>
    <w:rsid w:val="005116DB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B40A4"/>
    <w:rsid w:val="005C39F3"/>
    <w:rsid w:val="005D38FC"/>
    <w:rsid w:val="005D6D2C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47B5B"/>
    <w:rsid w:val="00661DEA"/>
    <w:rsid w:val="006638F9"/>
    <w:rsid w:val="00664F90"/>
    <w:rsid w:val="00670F17"/>
    <w:rsid w:val="006733D7"/>
    <w:rsid w:val="00675C28"/>
    <w:rsid w:val="006879BA"/>
    <w:rsid w:val="006A4DE5"/>
    <w:rsid w:val="006E2840"/>
    <w:rsid w:val="006F3EC4"/>
    <w:rsid w:val="00706B7D"/>
    <w:rsid w:val="0071144A"/>
    <w:rsid w:val="00732767"/>
    <w:rsid w:val="00735C9E"/>
    <w:rsid w:val="00752BA8"/>
    <w:rsid w:val="007734DE"/>
    <w:rsid w:val="00786664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54466"/>
    <w:rsid w:val="008647FD"/>
    <w:rsid w:val="008653EB"/>
    <w:rsid w:val="0086678C"/>
    <w:rsid w:val="008754C3"/>
    <w:rsid w:val="008A0B64"/>
    <w:rsid w:val="008B491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499B"/>
    <w:rsid w:val="0091561F"/>
    <w:rsid w:val="0094327A"/>
    <w:rsid w:val="00944E43"/>
    <w:rsid w:val="0094728E"/>
    <w:rsid w:val="00947307"/>
    <w:rsid w:val="00975E1E"/>
    <w:rsid w:val="00983DC0"/>
    <w:rsid w:val="009B502F"/>
    <w:rsid w:val="009C42BB"/>
    <w:rsid w:val="009D1799"/>
    <w:rsid w:val="009D5D80"/>
    <w:rsid w:val="009D77A3"/>
    <w:rsid w:val="009D7932"/>
    <w:rsid w:val="009E1243"/>
    <w:rsid w:val="009E591B"/>
    <w:rsid w:val="009F4FFC"/>
    <w:rsid w:val="009F6A82"/>
    <w:rsid w:val="00A02039"/>
    <w:rsid w:val="00A03B58"/>
    <w:rsid w:val="00A20A60"/>
    <w:rsid w:val="00A23278"/>
    <w:rsid w:val="00A370CB"/>
    <w:rsid w:val="00A53F51"/>
    <w:rsid w:val="00A64826"/>
    <w:rsid w:val="00A651C0"/>
    <w:rsid w:val="00A6563C"/>
    <w:rsid w:val="00A71B9D"/>
    <w:rsid w:val="00A76151"/>
    <w:rsid w:val="00A86039"/>
    <w:rsid w:val="00A92F66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F6C5F"/>
    <w:rsid w:val="00AF7917"/>
    <w:rsid w:val="00B1195C"/>
    <w:rsid w:val="00B12260"/>
    <w:rsid w:val="00B23825"/>
    <w:rsid w:val="00B37EE2"/>
    <w:rsid w:val="00B41F04"/>
    <w:rsid w:val="00B43414"/>
    <w:rsid w:val="00B74630"/>
    <w:rsid w:val="00B74A5C"/>
    <w:rsid w:val="00B80E69"/>
    <w:rsid w:val="00B8132F"/>
    <w:rsid w:val="00BA1C16"/>
    <w:rsid w:val="00BC7B74"/>
    <w:rsid w:val="00BD3256"/>
    <w:rsid w:val="00BD4ACF"/>
    <w:rsid w:val="00BD6F1E"/>
    <w:rsid w:val="00C26332"/>
    <w:rsid w:val="00C31012"/>
    <w:rsid w:val="00C37106"/>
    <w:rsid w:val="00C63AB1"/>
    <w:rsid w:val="00C80A3C"/>
    <w:rsid w:val="00C87A0B"/>
    <w:rsid w:val="00C96250"/>
    <w:rsid w:val="00CA7AED"/>
    <w:rsid w:val="00CC3B08"/>
    <w:rsid w:val="00CC4720"/>
    <w:rsid w:val="00CC6252"/>
    <w:rsid w:val="00CF21C6"/>
    <w:rsid w:val="00D01D33"/>
    <w:rsid w:val="00D0516D"/>
    <w:rsid w:val="00D10D03"/>
    <w:rsid w:val="00D21334"/>
    <w:rsid w:val="00D3623B"/>
    <w:rsid w:val="00D407FA"/>
    <w:rsid w:val="00D40D26"/>
    <w:rsid w:val="00D459C7"/>
    <w:rsid w:val="00D45B34"/>
    <w:rsid w:val="00D574BB"/>
    <w:rsid w:val="00D64612"/>
    <w:rsid w:val="00D83036"/>
    <w:rsid w:val="00D86E82"/>
    <w:rsid w:val="00D941C1"/>
    <w:rsid w:val="00D966C4"/>
    <w:rsid w:val="00D96728"/>
    <w:rsid w:val="00DA27E3"/>
    <w:rsid w:val="00DC3EED"/>
    <w:rsid w:val="00DE764E"/>
    <w:rsid w:val="00DF15A3"/>
    <w:rsid w:val="00DF696F"/>
    <w:rsid w:val="00E04CE7"/>
    <w:rsid w:val="00E275A2"/>
    <w:rsid w:val="00E31268"/>
    <w:rsid w:val="00E46085"/>
    <w:rsid w:val="00E5546D"/>
    <w:rsid w:val="00E6180D"/>
    <w:rsid w:val="00E732B4"/>
    <w:rsid w:val="00E816A7"/>
    <w:rsid w:val="00E816BF"/>
    <w:rsid w:val="00E9053D"/>
    <w:rsid w:val="00E933F2"/>
    <w:rsid w:val="00E939D5"/>
    <w:rsid w:val="00E94DF3"/>
    <w:rsid w:val="00EA6ED2"/>
    <w:rsid w:val="00EC6EB8"/>
    <w:rsid w:val="00ED4032"/>
    <w:rsid w:val="00EF0A09"/>
    <w:rsid w:val="00F0123E"/>
    <w:rsid w:val="00F12333"/>
    <w:rsid w:val="00F309F3"/>
    <w:rsid w:val="00F3150D"/>
    <w:rsid w:val="00F425C3"/>
    <w:rsid w:val="00F44A12"/>
    <w:rsid w:val="00F506E7"/>
    <w:rsid w:val="00F53F63"/>
    <w:rsid w:val="00F57261"/>
    <w:rsid w:val="00F60B16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C2716"/>
    <w:rsid w:val="00FD2CF2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310B32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</TotalTime>
  <Pages>10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204</cp:revision>
  <dcterms:created xsi:type="dcterms:W3CDTF">2016-10-28T19:25:00Z</dcterms:created>
  <dcterms:modified xsi:type="dcterms:W3CDTF">2017-03-08T19:47:00Z</dcterms:modified>
</cp:coreProperties>
</file>